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585D" w:rsidRPr="00EB649A" w:rsidRDefault="0008585D" w:rsidP="00EB649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University of Dayton</w:t>
      </w:r>
    </w:p>
    <w:p w:rsidR="0008585D" w:rsidRPr="00EB649A" w:rsidRDefault="0008585D" w:rsidP="00EB649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ECE</w:t>
      </w:r>
    </w:p>
    <w:p w:rsidR="0008585D" w:rsidRPr="00EB649A" w:rsidRDefault="0008585D" w:rsidP="00EB649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proofErr w:type="spellStart"/>
      <w:r w:rsidRPr="00EB649A">
        <w:rPr>
          <w:rFonts w:asciiTheme="majorBidi" w:hAnsiTheme="majorBidi" w:cstheme="majorBidi"/>
          <w:sz w:val="24"/>
          <w:szCs w:val="24"/>
        </w:rPr>
        <w:t>Mumma</w:t>
      </w:r>
      <w:proofErr w:type="spellEnd"/>
      <w:r w:rsidRPr="00EB649A">
        <w:rPr>
          <w:rFonts w:asciiTheme="majorBidi" w:hAnsiTheme="majorBidi" w:cstheme="majorBidi"/>
          <w:sz w:val="24"/>
          <w:szCs w:val="24"/>
        </w:rPr>
        <w:t xml:space="preserve"> Radar Lab</w:t>
      </w:r>
    </w:p>
    <w:p w:rsidR="0008585D" w:rsidRPr="00EB649A" w:rsidRDefault="0008585D" w:rsidP="00EB649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Comprehensive VHDL</w:t>
      </w:r>
    </w:p>
    <w:p w:rsidR="0008585D" w:rsidRPr="00EB649A" w:rsidRDefault="0008585D" w:rsidP="00EB649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Fall 2016</w:t>
      </w:r>
    </w:p>
    <w:p w:rsidR="0008585D" w:rsidRPr="00EB649A" w:rsidRDefault="0008585D" w:rsidP="00EB649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 xml:space="preserve">Midterm </w:t>
      </w:r>
    </w:p>
    <w:p w:rsidR="0008585D" w:rsidRDefault="0008585D" w:rsidP="00EB649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 xml:space="preserve">FIR Filter Design </w:t>
      </w:r>
    </w:p>
    <w:p w:rsidR="00400A5E" w:rsidRPr="00EB649A" w:rsidRDefault="00400A5E" w:rsidP="00EB649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Due on </w:t>
      </w:r>
      <w:r w:rsidR="00122422">
        <w:rPr>
          <w:rFonts w:asciiTheme="majorBidi" w:hAnsiTheme="majorBidi" w:cstheme="majorBidi"/>
          <w:sz w:val="24"/>
          <w:szCs w:val="24"/>
        </w:rPr>
        <w:t>Monday</w:t>
      </w:r>
      <w:r>
        <w:rPr>
          <w:rFonts w:asciiTheme="majorBidi" w:hAnsiTheme="majorBidi" w:cstheme="majorBidi"/>
          <w:sz w:val="24"/>
          <w:szCs w:val="24"/>
        </w:rPr>
        <w:t xml:space="preserve"> 10/24/2016</w:t>
      </w:r>
    </w:p>
    <w:p w:rsidR="0008585D" w:rsidRPr="00EB649A" w:rsidRDefault="0008585D" w:rsidP="00EB649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</w:p>
    <w:p w:rsidR="006B1187" w:rsidRDefault="0008585D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Design Finite Impulse Response (FIR) filter (Non-recursive digital filter) with 37 coefficients (taps) in VHDL.</w:t>
      </w:r>
    </w:p>
    <w:p w:rsidR="00E91B54" w:rsidRPr="00EB649A" w:rsidRDefault="0008585D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 xml:space="preserve"> </w:t>
      </w:r>
    </w:p>
    <w:p w:rsidR="0008585D" w:rsidRDefault="0008585D" w:rsidP="006B1187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9C0A624" wp14:editId="2EB27F82">
            <wp:extent cx="4133848" cy="1762965"/>
            <wp:effectExtent l="0" t="0" r="635" b="8890"/>
            <wp:docPr id="3076" name="Picture 4" descr="http://4.bp.blogspot.com/-y6dUWm3r-po/TxcKj4Bo_GI/AAAAAAAAALY/EHorm1TQJBU/s1600/firFilterStru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6" name="Picture 4" descr="http://4.bp.blogspot.com/-y6dUWm3r-po/TxcKj4Bo_GI/AAAAAAAAALY/EHorm1TQJBU/s1600/firFilterStruct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560" cy="1770945"/>
                    </a:xfrm>
                    <a:prstGeom prst="rect">
                      <a:avLst/>
                    </a:prstGeom>
                    <a:solidFill>
                      <a:schemeClr val="bg1"/>
                    </a:solidFill>
                  </pic:spPr>
                </pic:pic>
              </a:graphicData>
            </a:graphic>
          </wp:inline>
        </w:drawing>
      </w:r>
    </w:p>
    <w:p w:rsidR="006B1187" w:rsidRPr="00EB649A" w:rsidRDefault="006B1187" w:rsidP="006B1187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FIR Filter</w:t>
      </w:r>
    </w:p>
    <w:p w:rsidR="00995786" w:rsidRPr="00EB649A" w:rsidRDefault="00995786" w:rsidP="00EB649A">
      <w:pPr>
        <w:spacing w:after="0"/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</w:pPr>
      <w:r w:rsidRPr="00EB649A">
        <w:rPr>
          <w:rFonts w:asciiTheme="majorBidi" w:hAnsiTheme="majorBidi" w:cstheme="majorBidi"/>
          <w:sz w:val="24"/>
          <w:szCs w:val="24"/>
        </w:rPr>
        <w:t xml:space="preserve">Please use </w:t>
      </w:r>
      <w:r w:rsidR="002E6AF5">
        <w:rPr>
          <w:rFonts w:asciiTheme="majorBidi" w:hAnsiTheme="majorBidi" w:cstheme="majorBidi"/>
          <w:sz w:val="24"/>
          <w:szCs w:val="24"/>
        </w:rPr>
        <w:t xml:space="preserve">the </w:t>
      </w:r>
      <w:r w:rsidR="00CA01EB" w:rsidRPr="00EB649A">
        <w:rPr>
          <w:rFonts w:asciiTheme="majorBidi" w:hAnsiTheme="majorBidi" w:cstheme="majorBidi"/>
          <w:sz w:val="24"/>
          <w:szCs w:val="24"/>
        </w:rPr>
        <w:t>following</w:t>
      </w:r>
      <w:r w:rsidRPr="00EB649A">
        <w:rPr>
          <w:rFonts w:asciiTheme="majorBidi" w:hAnsiTheme="majorBidi" w:cstheme="majorBidi"/>
          <w:sz w:val="24"/>
          <w:szCs w:val="24"/>
        </w:rPr>
        <w:t xml:space="preserve"> coefficients:</w:t>
      </w:r>
      <w:r w:rsidRPr="00EB649A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 xml:space="preserve"> </w:t>
      </w:r>
    </w:p>
    <w:p w:rsidR="00995786" w:rsidRDefault="00995786" w:rsidP="00EB649A">
      <w:pPr>
        <w:spacing w:after="0"/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</w:pPr>
      <w:r w:rsidRPr="00EB649A"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  <w:t>146, 283, 439, 501, 345, - 134, -966, -2041, -3081, -3661, -3293, - 1549, 1788, 6610, 12440, 18482, 23773, 27393, 28680, 27393, 23773, 18482, 12440, 6610, 1788, - 1549, -3293, -3661, -3081, -2041, -966, - 134, 345, 501, 439, 283, 146</w:t>
      </w:r>
    </w:p>
    <w:p w:rsidR="00203032" w:rsidRPr="00EB649A" w:rsidRDefault="00203032" w:rsidP="00EB649A">
      <w:pPr>
        <w:spacing w:after="0"/>
        <w:rPr>
          <w:rFonts w:asciiTheme="majorBidi" w:hAnsiTheme="majorBidi" w:cstheme="majorBidi"/>
          <w:color w:val="333333"/>
          <w:sz w:val="24"/>
          <w:szCs w:val="24"/>
          <w:shd w:val="clear" w:color="auto" w:fill="FFFFFF"/>
        </w:rPr>
      </w:pP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Hints: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You can optimize your design to be a symmetric FIR filter:</w:t>
      </w:r>
    </w:p>
    <w:p w:rsidR="00CA01EB" w:rsidRDefault="00CA01EB" w:rsidP="00EB649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3868244A" wp14:editId="0E450660">
            <wp:extent cx="3420722" cy="2102502"/>
            <wp:effectExtent l="0" t="0" r="8890" b="0"/>
            <wp:docPr id="14338" name="Picture 2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38" name="Picture 2"/>
                    <pic:cNvPicPr>
                      <a:picLocks noGrp="1"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3169" cy="21285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CA01EB" w:rsidRPr="00EB649A" w:rsidRDefault="006B1187" w:rsidP="002E6AF5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S</w:t>
      </w:r>
      <w:r w:rsidRPr="00EB649A">
        <w:rPr>
          <w:rFonts w:asciiTheme="majorBidi" w:hAnsiTheme="majorBidi" w:cstheme="majorBidi"/>
          <w:sz w:val="24"/>
          <w:szCs w:val="24"/>
        </w:rPr>
        <w:t xml:space="preserve">ymmetric </w:t>
      </w:r>
      <w:r>
        <w:rPr>
          <w:rFonts w:asciiTheme="majorBidi" w:hAnsiTheme="majorBidi" w:cstheme="majorBidi"/>
          <w:sz w:val="24"/>
          <w:szCs w:val="24"/>
        </w:rPr>
        <w:t>FIR Filter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lastRenderedPageBreak/>
        <w:t>Steps: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You may use the following steps: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All integers shall be signed.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All addition results shall saturate.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Rounding is to be via truncation which shall result in rounding towards negative infinity.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 xml:space="preserve">The following format 16Q15 is specifies a </w:t>
      </w:r>
      <w:r w:rsidR="006B1187" w:rsidRPr="00EB649A">
        <w:rPr>
          <w:rFonts w:asciiTheme="majorBidi" w:hAnsiTheme="majorBidi" w:cstheme="majorBidi"/>
          <w:sz w:val="24"/>
          <w:szCs w:val="24"/>
        </w:rPr>
        <w:t>signed integer</w:t>
      </w:r>
      <w:r w:rsidRPr="00EB649A">
        <w:rPr>
          <w:rFonts w:asciiTheme="majorBidi" w:hAnsiTheme="majorBidi" w:cstheme="majorBidi"/>
          <w:sz w:val="24"/>
          <w:szCs w:val="24"/>
        </w:rPr>
        <w:t xml:space="preserve"> of width 16 and 15 bits to the right of the decimal point. 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Here are the steps: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1 = your input data.  It is of the format 16Q15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2 = is a delay block.  The data format is not changed through this block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3 = The last input sample (it has been delayed)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4 = accumulator.  It takes in two 16Q15 integers and adds with saturation to result in a 17Q15 integer.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5 = first accumulator output of the data type 17Q15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6 = First coefficient multiplier.  The coefficient is an integer stored in format 16Q17. The multiplier multiplies a 17Q15 with a 16Q17 to yield an initial result of 33Q32.  The 33Q32 results is right-shifted by 14 bits to yield a 19Q18 result.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7 = Result of multiplier labeled by “6” with an integer format of 19Q18.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8 = accumulator.  It takes in two 19Q18 integers and adds with saturation to result in a 20Q18 integer.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9 = result of accumulator labeled by “8”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10 = accumulator.  It takes in a 19Q18 and a 20Q18 integer and adds with saturation to result in a 20Q18 integer.</w:t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11= conversion to final output format.  20Q18 is input and 16Q15 is output.  Conversion occurs by outputting Bits 18-3 or by right-shifting by 3 and ignoring the MSB.</w:t>
      </w:r>
    </w:p>
    <w:p w:rsidR="00CA01EB" w:rsidRPr="00EB649A" w:rsidRDefault="00CA01EB" w:rsidP="00EB649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293114E0" wp14:editId="5AFAA1CD">
            <wp:extent cx="5943600" cy="3551555"/>
            <wp:effectExtent l="0" t="0" r="0" b="0"/>
            <wp:docPr id="2150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8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515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/>
                  </pic:spPr>
                </pic:pic>
              </a:graphicData>
            </a:graphic>
          </wp:inline>
        </w:drawing>
      </w:r>
    </w:p>
    <w:p w:rsidR="00CA01EB" w:rsidRPr="00EB649A" w:rsidRDefault="00CA01EB" w:rsidP="00EB649A">
      <w:pPr>
        <w:spacing w:after="0"/>
        <w:rPr>
          <w:rFonts w:asciiTheme="majorBidi" w:hAnsiTheme="majorBidi" w:cstheme="majorBidi"/>
          <w:sz w:val="24"/>
          <w:szCs w:val="24"/>
        </w:rPr>
      </w:pPr>
    </w:p>
    <w:p w:rsidR="00CA01EB" w:rsidRPr="00EB649A" w:rsidRDefault="00DB0BFD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Please use the following entity:</w:t>
      </w:r>
    </w:p>
    <w:p w:rsidR="00DB0BFD" w:rsidRPr="00EB649A" w:rsidRDefault="00DB0BFD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1BDD38CC" wp14:editId="6186FC23">
            <wp:extent cx="3886200" cy="1695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8620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B0BFD" w:rsidRPr="00EB649A" w:rsidRDefault="00DB0BFD" w:rsidP="00EB649A">
      <w:pPr>
        <w:spacing w:after="0"/>
        <w:rPr>
          <w:rFonts w:asciiTheme="majorBidi" w:hAnsiTheme="majorBidi" w:cstheme="majorBidi"/>
          <w:sz w:val="24"/>
          <w:szCs w:val="24"/>
        </w:rPr>
      </w:pPr>
    </w:p>
    <w:p w:rsidR="00DB0BFD" w:rsidRPr="00EB649A" w:rsidRDefault="00DB0BFD" w:rsidP="00D571EC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 xml:space="preserve">You will be given the input data (data needs to be filtered) in a text file. And you should </w:t>
      </w:r>
      <w:r w:rsidR="00D571EC">
        <w:rPr>
          <w:rFonts w:asciiTheme="majorBidi" w:hAnsiTheme="majorBidi" w:cstheme="majorBidi"/>
          <w:sz w:val="24"/>
          <w:szCs w:val="24"/>
        </w:rPr>
        <w:t>get</w:t>
      </w:r>
      <w:r w:rsidRPr="00EB649A">
        <w:rPr>
          <w:rFonts w:asciiTheme="majorBidi" w:hAnsiTheme="majorBidi" w:cstheme="majorBidi"/>
          <w:sz w:val="24"/>
          <w:szCs w:val="24"/>
        </w:rPr>
        <w:t xml:space="preserve"> the </w:t>
      </w:r>
      <w:r w:rsidR="00EB649A" w:rsidRPr="00EB649A">
        <w:rPr>
          <w:rFonts w:asciiTheme="majorBidi" w:hAnsiTheme="majorBidi" w:cstheme="majorBidi"/>
          <w:sz w:val="24"/>
          <w:szCs w:val="24"/>
        </w:rPr>
        <w:t>filtered</w:t>
      </w:r>
      <w:r w:rsidRPr="00EB649A">
        <w:rPr>
          <w:rFonts w:asciiTheme="majorBidi" w:hAnsiTheme="majorBidi" w:cstheme="majorBidi"/>
          <w:sz w:val="24"/>
          <w:szCs w:val="24"/>
        </w:rPr>
        <w:t xml:space="preserve"> data (out filter) in a text file</w:t>
      </w:r>
      <w:r w:rsidR="00D571EC">
        <w:rPr>
          <w:rFonts w:asciiTheme="majorBidi" w:hAnsiTheme="majorBidi" w:cstheme="majorBidi"/>
          <w:sz w:val="24"/>
          <w:szCs w:val="24"/>
        </w:rPr>
        <w:t xml:space="preserve"> when you run your simulation</w:t>
      </w:r>
      <w:r w:rsidRPr="00EB649A">
        <w:rPr>
          <w:rFonts w:asciiTheme="majorBidi" w:hAnsiTheme="majorBidi" w:cstheme="majorBidi"/>
          <w:sz w:val="24"/>
          <w:szCs w:val="24"/>
        </w:rPr>
        <w:t>.</w:t>
      </w:r>
    </w:p>
    <w:p w:rsidR="00DB0BFD" w:rsidRPr="00EB649A" w:rsidRDefault="00DB0BFD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 xml:space="preserve">Please plot the data before and after the </w:t>
      </w:r>
      <w:r w:rsidR="008362CE" w:rsidRPr="00EB649A">
        <w:rPr>
          <w:rFonts w:asciiTheme="majorBidi" w:hAnsiTheme="majorBidi" w:cstheme="majorBidi"/>
          <w:sz w:val="24"/>
          <w:szCs w:val="24"/>
        </w:rPr>
        <w:t>filtering. You should get something like:</w:t>
      </w:r>
    </w:p>
    <w:p w:rsidR="008362CE" w:rsidRPr="00EB649A" w:rsidRDefault="00EB649A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noProof/>
          <w:sz w:val="24"/>
          <w:szCs w:val="24"/>
        </w:rPr>
        <w:lastRenderedPageBreak/>
        <w:drawing>
          <wp:inline distT="0" distB="0" distL="0" distR="0" wp14:anchorId="3EBE0DE0" wp14:editId="3947F1D6">
            <wp:extent cx="5943600" cy="32048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49A" w:rsidRPr="00EB649A" w:rsidRDefault="00EB649A" w:rsidP="00EB649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Data before filtering</w:t>
      </w:r>
    </w:p>
    <w:p w:rsidR="00EB649A" w:rsidRPr="00EB649A" w:rsidRDefault="00EB649A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noProof/>
          <w:sz w:val="24"/>
          <w:szCs w:val="24"/>
        </w:rPr>
        <w:drawing>
          <wp:inline distT="0" distB="0" distL="0" distR="0" wp14:anchorId="634CABE3" wp14:editId="3D7D6F28">
            <wp:extent cx="5943600" cy="2927985"/>
            <wp:effectExtent l="0" t="0" r="0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27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49A" w:rsidRPr="00EB649A" w:rsidRDefault="00EB649A" w:rsidP="00EB649A">
      <w:pPr>
        <w:spacing w:after="0"/>
        <w:jc w:val="center"/>
        <w:rPr>
          <w:rFonts w:asciiTheme="majorBidi" w:hAnsiTheme="majorBidi" w:cstheme="majorBidi"/>
          <w:sz w:val="24"/>
          <w:szCs w:val="24"/>
        </w:rPr>
      </w:pPr>
      <w:r w:rsidRPr="00EB649A">
        <w:rPr>
          <w:rFonts w:asciiTheme="majorBidi" w:hAnsiTheme="majorBidi" w:cstheme="majorBidi"/>
          <w:sz w:val="24"/>
          <w:szCs w:val="24"/>
        </w:rPr>
        <w:t>Data after filtering</w:t>
      </w:r>
    </w:p>
    <w:p w:rsidR="00995786" w:rsidRPr="00EB649A" w:rsidRDefault="00995786" w:rsidP="00EB649A">
      <w:pPr>
        <w:spacing w:after="0"/>
        <w:rPr>
          <w:rFonts w:asciiTheme="majorBidi" w:hAnsiTheme="majorBidi" w:cstheme="majorBidi"/>
          <w:sz w:val="24"/>
          <w:szCs w:val="24"/>
        </w:rPr>
      </w:pPr>
    </w:p>
    <w:p w:rsidR="00995786" w:rsidRDefault="00372E16" w:rsidP="00EB649A">
      <w:pPr>
        <w:spacing w:after="0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Please submit:</w:t>
      </w:r>
    </w:p>
    <w:p w:rsidR="00372E16" w:rsidRPr="000C5730" w:rsidRDefault="00372E16" w:rsidP="000C5730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0C5730">
        <w:rPr>
          <w:rFonts w:asciiTheme="majorBidi" w:hAnsiTheme="majorBidi" w:cstheme="majorBidi"/>
          <w:sz w:val="24"/>
          <w:szCs w:val="24"/>
        </w:rPr>
        <w:t xml:space="preserve">Report </w:t>
      </w:r>
    </w:p>
    <w:p w:rsidR="00372E16" w:rsidRPr="000C5730" w:rsidRDefault="00372E16" w:rsidP="000C5730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0C5730">
        <w:rPr>
          <w:rFonts w:asciiTheme="majorBidi" w:hAnsiTheme="majorBidi" w:cstheme="majorBidi"/>
          <w:sz w:val="24"/>
          <w:szCs w:val="24"/>
        </w:rPr>
        <w:t>M</w:t>
      </w:r>
      <w:r w:rsidR="000C5730">
        <w:rPr>
          <w:rFonts w:asciiTheme="majorBidi" w:hAnsiTheme="majorBidi" w:cstheme="majorBidi"/>
          <w:sz w:val="24"/>
          <w:szCs w:val="24"/>
        </w:rPr>
        <w:t>ain</w:t>
      </w:r>
      <w:r w:rsidRPr="000C5730">
        <w:rPr>
          <w:rFonts w:asciiTheme="majorBidi" w:hAnsiTheme="majorBidi" w:cstheme="majorBidi"/>
          <w:sz w:val="24"/>
          <w:szCs w:val="24"/>
        </w:rPr>
        <w:t xml:space="preserve"> code</w:t>
      </w:r>
    </w:p>
    <w:p w:rsidR="00372E16" w:rsidRPr="000C5730" w:rsidRDefault="00372E16" w:rsidP="000C5730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0C5730">
        <w:rPr>
          <w:rFonts w:asciiTheme="majorBidi" w:hAnsiTheme="majorBidi" w:cstheme="majorBidi"/>
          <w:sz w:val="24"/>
          <w:szCs w:val="24"/>
        </w:rPr>
        <w:t xml:space="preserve">TB code </w:t>
      </w:r>
      <w:bookmarkStart w:id="0" w:name="_GoBack"/>
      <w:bookmarkEnd w:id="0"/>
    </w:p>
    <w:p w:rsidR="00372E16" w:rsidRPr="000C5730" w:rsidRDefault="00372E16" w:rsidP="000C5730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0C5730">
        <w:rPr>
          <w:rFonts w:asciiTheme="majorBidi" w:hAnsiTheme="majorBidi" w:cstheme="majorBidi"/>
          <w:sz w:val="24"/>
          <w:szCs w:val="24"/>
        </w:rPr>
        <w:t>TCL file</w:t>
      </w:r>
    </w:p>
    <w:p w:rsidR="00372E16" w:rsidRPr="000C5730" w:rsidRDefault="00372E16" w:rsidP="000C5730">
      <w:pPr>
        <w:pStyle w:val="ListParagraph"/>
        <w:numPr>
          <w:ilvl w:val="0"/>
          <w:numId w:val="1"/>
        </w:numPr>
        <w:spacing w:after="0"/>
        <w:rPr>
          <w:rFonts w:asciiTheme="majorBidi" w:hAnsiTheme="majorBidi" w:cstheme="majorBidi"/>
          <w:sz w:val="24"/>
          <w:szCs w:val="24"/>
        </w:rPr>
      </w:pPr>
      <w:r w:rsidRPr="000C5730">
        <w:rPr>
          <w:rFonts w:asciiTheme="majorBidi" w:hAnsiTheme="majorBidi" w:cstheme="majorBidi"/>
          <w:sz w:val="24"/>
          <w:szCs w:val="24"/>
        </w:rPr>
        <w:t xml:space="preserve">Output file </w:t>
      </w:r>
      <w:r w:rsidR="000C5730" w:rsidRPr="000C5730">
        <w:rPr>
          <w:rFonts w:asciiTheme="majorBidi" w:hAnsiTheme="majorBidi" w:cstheme="majorBidi"/>
          <w:sz w:val="24"/>
          <w:szCs w:val="24"/>
        </w:rPr>
        <w:t>–</w:t>
      </w:r>
      <w:r w:rsidRPr="000C5730">
        <w:rPr>
          <w:rFonts w:asciiTheme="majorBidi" w:hAnsiTheme="majorBidi" w:cstheme="majorBidi"/>
          <w:sz w:val="24"/>
          <w:szCs w:val="24"/>
        </w:rPr>
        <w:t xml:space="preserve"> </w:t>
      </w:r>
      <w:r w:rsidR="000C5730" w:rsidRPr="000C5730">
        <w:rPr>
          <w:rFonts w:asciiTheme="majorBidi" w:hAnsiTheme="majorBidi" w:cstheme="majorBidi"/>
          <w:sz w:val="24"/>
          <w:szCs w:val="24"/>
        </w:rPr>
        <w:t>a text file that is created by your TB-</w:t>
      </w:r>
    </w:p>
    <w:sectPr w:rsidR="00372E16" w:rsidRPr="000C57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9E33D14"/>
    <w:multiLevelType w:val="hybridMultilevel"/>
    <w:tmpl w:val="D1206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A1NDcyN7IwtTCzNDZW0lEKTi0uzszPAykwqgUAePMoXCwAAAA="/>
  </w:docVars>
  <w:rsids>
    <w:rsidRoot w:val="0008585D"/>
    <w:rsid w:val="0008585D"/>
    <w:rsid w:val="000C5730"/>
    <w:rsid w:val="00122422"/>
    <w:rsid w:val="00203032"/>
    <w:rsid w:val="002941E6"/>
    <w:rsid w:val="002E6AF5"/>
    <w:rsid w:val="00372E16"/>
    <w:rsid w:val="00400A5E"/>
    <w:rsid w:val="00697472"/>
    <w:rsid w:val="006B1187"/>
    <w:rsid w:val="008362CE"/>
    <w:rsid w:val="00995786"/>
    <w:rsid w:val="00CA01EB"/>
    <w:rsid w:val="00D571EC"/>
    <w:rsid w:val="00DB0BFD"/>
    <w:rsid w:val="00E91B54"/>
    <w:rsid w:val="00EB64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0347A97-CAF4-49B3-A87D-EC3DCA54F0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585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8585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0C57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4832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53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</TotalTime>
  <Pages>4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di</dc:creator>
  <cp:keywords/>
  <dc:description/>
  <cp:lastModifiedBy>Hamdi</cp:lastModifiedBy>
  <cp:revision>10</cp:revision>
  <dcterms:created xsi:type="dcterms:W3CDTF">2016-10-09T20:07:00Z</dcterms:created>
  <dcterms:modified xsi:type="dcterms:W3CDTF">2016-10-10T04:13:00Z</dcterms:modified>
</cp:coreProperties>
</file>